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7EF5" w:rsidRPr="00C042E8" w:rsidRDefault="00DA7914">
      <w:pPr>
        <w:pStyle w:val="1"/>
        <w:rPr>
          <w:rFonts w:eastAsia="Calibri"/>
          <w:lang w:eastAsia="zh-CN"/>
        </w:rPr>
      </w:pPr>
      <w:bookmarkStart w:id="0" w:name="header-n2"/>
      <w:bookmarkStart w:id="1" w:name="_GoBack"/>
      <w:r w:rsidRPr="00C042E8">
        <w:rPr>
          <w:rFonts w:eastAsia="Calibri"/>
          <w:lang w:eastAsia="zh-CN"/>
        </w:rPr>
        <w:t>111</w:t>
      </w:r>
      <w:r w:rsidRPr="00C042E8">
        <w:rPr>
          <w:rFonts w:eastAsia="Calibri"/>
          <w:lang w:eastAsia="zh-CN"/>
        </w:rPr>
        <w:t>、二叉树的最小深度（</w:t>
      </w:r>
      <w:r w:rsidRPr="00C042E8">
        <w:rPr>
          <w:rFonts w:eastAsia="Calibri"/>
          <w:lang w:eastAsia="zh-CN"/>
        </w:rPr>
        <w:t>Minimum Depth of Binary Tree</w:t>
      </w:r>
      <w:r w:rsidRPr="00C042E8">
        <w:rPr>
          <w:rFonts w:eastAsia="Calibri"/>
          <w:lang w:eastAsia="zh-CN"/>
        </w:rPr>
        <w:t>）</w:t>
      </w:r>
    </w:p>
    <w:p w:rsidR="00127EF5" w:rsidRPr="00C042E8" w:rsidRDefault="00DA7914">
      <w:pPr>
        <w:pStyle w:val="2"/>
        <w:rPr>
          <w:rFonts w:eastAsia="Calibri"/>
          <w:lang w:eastAsia="zh-CN"/>
        </w:rPr>
      </w:pPr>
      <w:bookmarkStart w:id="2" w:name="header-n3"/>
      <w:r w:rsidRPr="00C042E8">
        <w:rPr>
          <w:rFonts w:eastAsia="Calibri"/>
          <w:lang w:eastAsia="zh-CN"/>
        </w:rPr>
        <w:t>题目：</w:t>
      </w:r>
    </w:p>
    <w:p w:rsidR="00127EF5" w:rsidRPr="00C042E8" w:rsidRDefault="00DA7914">
      <w:pPr>
        <w:pStyle w:val="FirstParagraph"/>
        <w:rPr>
          <w:rFonts w:eastAsia="Calibri"/>
          <w:lang w:eastAsia="zh-CN"/>
        </w:rPr>
      </w:pPr>
      <w:r w:rsidRPr="00C042E8">
        <w:rPr>
          <w:rFonts w:eastAsia="Calibri"/>
          <w:lang w:eastAsia="zh-CN"/>
        </w:rPr>
        <w:t>给定一个二叉树，找出其最小深度。</w:t>
      </w:r>
    </w:p>
    <w:p w:rsidR="00127EF5" w:rsidRPr="00C042E8" w:rsidRDefault="00DA7914">
      <w:pPr>
        <w:pStyle w:val="a0"/>
        <w:rPr>
          <w:rFonts w:eastAsia="Calibri"/>
          <w:lang w:eastAsia="zh-CN"/>
        </w:rPr>
      </w:pPr>
      <w:r w:rsidRPr="00C042E8">
        <w:rPr>
          <w:rFonts w:eastAsia="Calibri"/>
          <w:lang w:eastAsia="zh-CN"/>
        </w:rPr>
        <w:t>最小深度是从根节点到最近叶子节点的最短路径上的节点数量。</w:t>
      </w:r>
    </w:p>
    <w:p w:rsidR="00127EF5" w:rsidRPr="00C042E8" w:rsidRDefault="00DA7914">
      <w:pPr>
        <w:pStyle w:val="a0"/>
        <w:rPr>
          <w:rFonts w:eastAsia="Calibri"/>
          <w:lang w:eastAsia="zh-CN"/>
        </w:rPr>
      </w:pPr>
      <w:r w:rsidRPr="00C042E8">
        <w:rPr>
          <w:rFonts w:eastAsia="Calibri"/>
          <w:b/>
          <w:lang w:eastAsia="zh-CN"/>
        </w:rPr>
        <w:t>说明</w:t>
      </w:r>
      <w:r w:rsidRPr="00C042E8">
        <w:rPr>
          <w:rFonts w:eastAsia="Calibri"/>
          <w:b/>
          <w:lang w:eastAsia="zh-CN"/>
        </w:rPr>
        <w:t>:</w:t>
      </w:r>
      <w:r w:rsidRPr="00C042E8">
        <w:rPr>
          <w:rFonts w:eastAsia="Calibri"/>
          <w:lang w:eastAsia="zh-CN"/>
        </w:rPr>
        <w:t xml:space="preserve"> </w:t>
      </w:r>
      <w:r w:rsidRPr="00C042E8">
        <w:rPr>
          <w:rFonts w:eastAsia="Calibri"/>
          <w:lang w:eastAsia="zh-CN"/>
        </w:rPr>
        <w:t>叶子节点是指没有子节点的节点。</w:t>
      </w:r>
    </w:p>
    <w:p w:rsidR="00127EF5" w:rsidRPr="00C042E8" w:rsidRDefault="00DA7914">
      <w:pPr>
        <w:pStyle w:val="a0"/>
        <w:rPr>
          <w:rFonts w:eastAsia="Calibri"/>
        </w:rPr>
      </w:pPr>
      <w:proofErr w:type="spellStart"/>
      <w:r w:rsidRPr="00C042E8">
        <w:rPr>
          <w:rFonts w:eastAsia="Calibri"/>
          <w:b/>
        </w:rPr>
        <w:t>示例</w:t>
      </w:r>
      <w:proofErr w:type="spellEnd"/>
      <w:r w:rsidRPr="00C042E8">
        <w:rPr>
          <w:rFonts w:eastAsia="Calibri"/>
          <w:b/>
        </w:rPr>
        <w:t>:</w:t>
      </w:r>
    </w:p>
    <w:p w:rsidR="00127EF5" w:rsidRPr="00C042E8" w:rsidRDefault="00DA7914">
      <w:pPr>
        <w:pStyle w:val="a0"/>
        <w:rPr>
          <w:rFonts w:eastAsia="Calibri"/>
        </w:rPr>
      </w:pPr>
      <w:r w:rsidRPr="00C042E8">
        <w:rPr>
          <w:rFonts w:eastAsia="Calibri"/>
        </w:rPr>
        <w:t>给定二叉树</w:t>
      </w:r>
      <w:r w:rsidRPr="00C042E8">
        <w:rPr>
          <w:rFonts w:eastAsia="Calibri"/>
        </w:rPr>
        <w:t xml:space="preserve"> </w:t>
      </w:r>
      <w:r w:rsidRPr="00C042E8">
        <w:rPr>
          <w:rStyle w:val="VerbatimChar"/>
          <w:rFonts w:eastAsia="Calibri"/>
        </w:rPr>
        <w:t>[3,9,20,null,null,15,7]</w:t>
      </w:r>
      <w:r w:rsidRPr="00C042E8">
        <w:rPr>
          <w:rFonts w:eastAsia="Calibri"/>
        </w:rPr>
        <w:t>,</w:t>
      </w:r>
    </w:p>
    <w:p w:rsidR="00127EF5" w:rsidRPr="00C042E8" w:rsidRDefault="00DA7914">
      <w:pPr>
        <w:pStyle w:val="SourceCode"/>
        <w:rPr>
          <w:rFonts w:eastAsia="Calibri"/>
        </w:rPr>
      </w:pPr>
      <w:r w:rsidRPr="00C042E8">
        <w:rPr>
          <w:rStyle w:val="NormalTok"/>
          <w:rFonts w:eastAsia="Calibri"/>
        </w:rPr>
        <w:t xml:space="preserve">    </w:t>
      </w:r>
      <w:r w:rsidRPr="00C042E8">
        <w:rPr>
          <w:rStyle w:val="DecValTok"/>
          <w:rFonts w:eastAsia="Calibri"/>
        </w:rPr>
        <w:t>3</w:t>
      </w:r>
      <w:r w:rsidRPr="00C042E8">
        <w:rPr>
          <w:rStyle w:val="NormalTok"/>
          <w:rFonts w:eastAsia="Calibri"/>
        </w:rPr>
        <w:t xml:space="preserve"> </w:t>
      </w:r>
      <w:r w:rsidRPr="00C042E8">
        <w:rPr>
          <w:rFonts w:eastAsia="Calibri"/>
        </w:rPr>
        <w:br/>
      </w:r>
      <w:r w:rsidRPr="00C042E8">
        <w:rPr>
          <w:rStyle w:val="NormalTok"/>
          <w:rFonts w:eastAsia="Calibri"/>
        </w:rPr>
        <w:t xml:space="preserve">   / \ </w:t>
      </w:r>
      <w:r w:rsidRPr="00C042E8">
        <w:rPr>
          <w:rFonts w:eastAsia="Calibri"/>
        </w:rPr>
        <w:br/>
      </w:r>
      <w:r w:rsidRPr="00C042E8">
        <w:rPr>
          <w:rStyle w:val="NormalTok"/>
          <w:rFonts w:eastAsia="Calibri"/>
        </w:rPr>
        <w:t xml:space="preserve">  </w:t>
      </w:r>
      <w:r w:rsidRPr="00C042E8">
        <w:rPr>
          <w:rStyle w:val="DecValTok"/>
          <w:rFonts w:eastAsia="Calibri"/>
        </w:rPr>
        <w:t>9</w:t>
      </w:r>
      <w:r w:rsidRPr="00C042E8">
        <w:rPr>
          <w:rStyle w:val="NormalTok"/>
          <w:rFonts w:eastAsia="Calibri"/>
        </w:rPr>
        <w:t xml:space="preserve">  </w:t>
      </w:r>
      <w:r w:rsidRPr="00C042E8">
        <w:rPr>
          <w:rStyle w:val="DecValTok"/>
          <w:rFonts w:eastAsia="Calibri"/>
        </w:rPr>
        <w:t>20</w:t>
      </w:r>
      <w:r w:rsidRPr="00C042E8">
        <w:rPr>
          <w:rStyle w:val="NormalTok"/>
          <w:rFonts w:eastAsia="Calibri"/>
        </w:rPr>
        <w:t xml:space="preserve"> </w:t>
      </w:r>
      <w:r w:rsidRPr="00C042E8">
        <w:rPr>
          <w:rFonts w:eastAsia="Calibri"/>
        </w:rPr>
        <w:br/>
      </w:r>
      <w:r w:rsidRPr="00C042E8">
        <w:rPr>
          <w:rStyle w:val="NormalTok"/>
          <w:rFonts w:eastAsia="Calibri"/>
        </w:rPr>
        <w:t xml:space="preserve">    /  \ </w:t>
      </w:r>
      <w:r w:rsidRPr="00C042E8">
        <w:rPr>
          <w:rFonts w:eastAsia="Calibri"/>
        </w:rPr>
        <w:br/>
      </w:r>
      <w:r w:rsidRPr="00C042E8">
        <w:rPr>
          <w:rStyle w:val="NormalTok"/>
          <w:rFonts w:eastAsia="Calibri"/>
        </w:rPr>
        <w:t xml:space="preserve">   </w:t>
      </w:r>
      <w:r w:rsidRPr="00C042E8">
        <w:rPr>
          <w:rStyle w:val="DecValTok"/>
          <w:rFonts w:eastAsia="Calibri"/>
        </w:rPr>
        <w:t>15</w:t>
      </w:r>
      <w:r w:rsidRPr="00C042E8">
        <w:rPr>
          <w:rStyle w:val="NormalTok"/>
          <w:rFonts w:eastAsia="Calibri"/>
        </w:rPr>
        <w:t xml:space="preserve">   </w:t>
      </w:r>
      <w:r w:rsidRPr="00C042E8">
        <w:rPr>
          <w:rStyle w:val="DecValTok"/>
          <w:rFonts w:eastAsia="Calibri"/>
        </w:rPr>
        <w:t>7</w:t>
      </w:r>
    </w:p>
    <w:p w:rsidR="00127EF5" w:rsidRPr="00C042E8" w:rsidRDefault="00DA7914">
      <w:pPr>
        <w:pStyle w:val="FirstParagraph"/>
        <w:rPr>
          <w:rFonts w:eastAsia="Calibri"/>
        </w:rPr>
      </w:pPr>
      <w:r w:rsidRPr="00C042E8">
        <w:rPr>
          <w:rFonts w:eastAsia="Calibri"/>
        </w:rPr>
        <w:t>返回它的最小深度</w:t>
      </w:r>
      <w:r w:rsidRPr="00C042E8">
        <w:rPr>
          <w:rFonts w:eastAsia="Calibri"/>
        </w:rPr>
        <w:t xml:space="preserve"> 2.</w:t>
      </w:r>
    </w:p>
    <w:p w:rsidR="00127EF5" w:rsidRDefault="00DA7914">
      <w:pPr>
        <w:pStyle w:val="2"/>
        <w:rPr>
          <w:rFonts w:eastAsia="Calibri"/>
        </w:rPr>
      </w:pPr>
      <w:bookmarkStart w:id="3" w:name="header-n12"/>
      <w:bookmarkEnd w:id="2"/>
      <w:proofErr w:type="spellStart"/>
      <w:r w:rsidRPr="00C042E8">
        <w:rPr>
          <w:rFonts w:eastAsia="Calibri"/>
        </w:rPr>
        <w:t>解答</w:t>
      </w:r>
      <w:proofErr w:type="spellEnd"/>
      <w:r w:rsidRPr="00C042E8">
        <w:rPr>
          <w:rFonts w:eastAsia="Calibri"/>
        </w:rPr>
        <w:t>：</w:t>
      </w:r>
    </w:p>
    <w:p w:rsidR="00C042E8" w:rsidRDefault="00C042E8" w:rsidP="00C042E8">
      <w:pPr>
        <w:pStyle w:val="a0"/>
        <w:rPr>
          <w:lang w:eastAsia="zh-CN"/>
        </w:rPr>
      </w:pPr>
      <w:r>
        <w:rPr>
          <w:rFonts w:hint="eastAsia"/>
          <w:lang w:eastAsia="zh-CN"/>
        </w:rPr>
        <w:t>法</w:t>
      </w:r>
      <w:proofErr w:type="gramStart"/>
      <w:r>
        <w:rPr>
          <w:rFonts w:hint="eastAsia"/>
          <w:lang w:eastAsia="zh-CN"/>
        </w:rPr>
        <w:t>一</w:t>
      </w:r>
      <w:proofErr w:type="gramEnd"/>
      <w:r>
        <w:rPr>
          <w:rFonts w:hint="eastAsia"/>
          <w:lang w:eastAsia="zh-CN"/>
        </w:rPr>
        <w:t>：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856"/>
      </w:tblGrid>
      <w:tr w:rsidR="00C042E8" w:rsidRPr="00C042E8" w:rsidTr="00C042E8">
        <w:tc>
          <w:tcPr>
            <w:tcW w:w="8856" w:type="dxa"/>
          </w:tcPr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C042E8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C042E8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>MinDepth</w:t>
            </w:r>
            <w:proofErr w:type="spellEnd"/>
            <w:r w:rsidRPr="00C042E8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spellStart"/>
            <w:proofErr w:type="gramEnd"/>
            <w:r w:rsidRPr="00C042E8">
              <w:rPr>
                <w:rFonts w:ascii="Source Code Pro Medium" w:eastAsia="新宋体" w:hAnsi="Source Code Pro Medium" w:cs="新宋体"/>
                <w:color w:val="2B91AF"/>
              </w:rPr>
              <w:t>TreeNode</w:t>
            </w:r>
            <w:proofErr w:type="spellEnd"/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 root</w:t>
            </w:r>
            <w:r w:rsidRPr="00C042E8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C042E8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C042E8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C042E8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root == </w:t>
            </w:r>
            <w:r w:rsidRPr="00C042E8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C042E8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C042E8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C042E8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 0;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C042E8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C042E8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C042E8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proofErr w:type="gramStart"/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>root.left</w:t>
            </w:r>
            <w:proofErr w:type="spellEnd"/>
            <w:proofErr w:type="gramEnd"/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 == </w:t>
            </w:r>
            <w:r w:rsidRPr="00C042E8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 || </w:t>
            </w:r>
            <w:proofErr w:type="spellStart"/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>root.right</w:t>
            </w:r>
            <w:proofErr w:type="spellEnd"/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 == </w:t>
            </w:r>
            <w:r w:rsidRPr="00C042E8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C042E8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C042E8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C042E8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C042E8">
              <w:rPr>
                <w:rFonts w:ascii="Source Code Pro Medium" w:eastAsia="新宋体" w:hAnsi="Source Code Pro Medium" w:cs="新宋体"/>
                <w:color w:val="2B91AF"/>
              </w:rPr>
              <w:t>Math</w:t>
            </w: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>.Max</w:t>
            </w:r>
            <w:proofErr w:type="spellEnd"/>
            <w:r w:rsidRPr="00C042E8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spellStart"/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>MinDepth</w:t>
            </w:r>
            <w:proofErr w:type="spellEnd"/>
            <w:r w:rsidRPr="00C042E8">
              <w:rPr>
                <w:rFonts w:ascii="Source Code Pro Medium" w:eastAsia="新宋体" w:hAnsi="Source Code Pro Medium" w:cs="新宋体"/>
                <w:color w:val="FF1493"/>
              </w:rPr>
              <w:t>(</w:t>
            </w:r>
            <w:proofErr w:type="spellStart"/>
            <w:proofErr w:type="gramStart"/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>root.left</w:t>
            </w:r>
            <w:proofErr w:type="spellEnd"/>
            <w:proofErr w:type="gramEnd"/>
            <w:r w:rsidRPr="00C042E8">
              <w:rPr>
                <w:rFonts w:ascii="Source Code Pro Medium" w:eastAsia="新宋体" w:hAnsi="Source Code Pro Medium" w:cs="新宋体"/>
                <w:color w:val="FF1493"/>
              </w:rPr>
              <w:t>)</w:t>
            </w: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, </w:t>
            </w:r>
            <w:proofErr w:type="spellStart"/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>MinDepth</w:t>
            </w:r>
            <w:proofErr w:type="spellEnd"/>
            <w:r w:rsidRPr="00C042E8">
              <w:rPr>
                <w:rFonts w:ascii="Source Code Pro Medium" w:eastAsia="新宋体" w:hAnsi="Source Code Pro Medium" w:cs="新宋体"/>
                <w:color w:val="FF1493"/>
              </w:rPr>
              <w:t>(</w:t>
            </w:r>
            <w:proofErr w:type="spellStart"/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>root.right</w:t>
            </w:r>
            <w:proofErr w:type="spellEnd"/>
            <w:r w:rsidRPr="00C042E8">
              <w:rPr>
                <w:rFonts w:ascii="Source Code Pro Medium" w:eastAsia="新宋体" w:hAnsi="Source Code Pro Medium" w:cs="新宋体"/>
                <w:color w:val="FF1493"/>
              </w:rPr>
              <w:t>)</w:t>
            </w:r>
            <w:r w:rsidRPr="00C042E8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 + 1;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C042E8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C042E8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C042E8">
              <w:rPr>
                <w:rFonts w:ascii="Source Code Pro Medium" w:eastAsia="新宋体" w:hAnsi="Source Code Pro Medium" w:cs="新宋体"/>
                <w:color w:val="2B91AF"/>
              </w:rPr>
              <w:t>Math</w:t>
            </w: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>.Min</w:t>
            </w:r>
            <w:proofErr w:type="spellEnd"/>
            <w:r w:rsidRPr="00C042E8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>MinDepth</w:t>
            </w:r>
            <w:proofErr w:type="spellEnd"/>
            <w:r w:rsidRPr="00C042E8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spellStart"/>
            <w:proofErr w:type="gramStart"/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>root.left</w:t>
            </w:r>
            <w:proofErr w:type="spellEnd"/>
            <w:proofErr w:type="gramEnd"/>
            <w:r w:rsidRPr="00C042E8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, </w:t>
            </w:r>
            <w:proofErr w:type="spellStart"/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>MinDepth</w:t>
            </w:r>
            <w:proofErr w:type="spellEnd"/>
            <w:r w:rsidRPr="00C042E8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spellStart"/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>root.right</w:t>
            </w:r>
            <w:proofErr w:type="spellEnd"/>
            <w:r w:rsidRPr="00C042E8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C042E8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C042E8">
              <w:rPr>
                <w:rFonts w:ascii="Source Code Pro Medium" w:eastAsia="新宋体" w:hAnsi="Source Code Pro Medium" w:cs="新宋体"/>
                <w:color w:val="000000"/>
              </w:rPr>
              <w:t xml:space="preserve"> + 1;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C042E8">
              <w:rPr>
                <w:rFonts w:ascii="Source Code Pro Medium" w:eastAsia="新宋体" w:hAnsi="Source Code Pro Medium" w:cs="新宋体"/>
                <w:color w:val="9ACD32"/>
                <w:lang w:eastAsia="zh-CN"/>
              </w:rPr>
              <w:t>}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C042E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/*          </w:t>
            </w:r>
            <w:r w:rsidRPr="00C042E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最小的深度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C042E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*          1                                       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C042E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*         / \        4 &gt; 0 &gt; 1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C042E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*        1   1           0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C042E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lastRenderedPageBreak/>
              <w:t xml:space="preserve">    *       / \          3 &gt; 1 &gt; 0(</w:t>
            </w:r>
            <w:r w:rsidRPr="00C042E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这里就会出现问题所以只有一边的需要</w:t>
            </w:r>
            <w:r w:rsidRPr="00C042E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+1) 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</w:rPr>
            </w:pPr>
            <w:r w:rsidRPr="00C042E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</w:t>
            </w:r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 xml:space="preserve">*      </w:t>
            </w:r>
            <w:proofErr w:type="gramStart"/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>1  null</w:t>
            </w:r>
            <w:proofErr w:type="gramEnd"/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 xml:space="preserve">           0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</w:rPr>
            </w:pPr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 xml:space="preserve">    *     / \         </w:t>
            </w:r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>改：</w:t>
            </w:r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>3 &gt; 1 &gt; 2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</w:rPr>
            </w:pPr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 xml:space="preserve">    *  null </w:t>
            </w:r>
            <w:proofErr w:type="spellStart"/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>null</w:t>
            </w:r>
            <w:proofErr w:type="spellEnd"/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 xml:space="preserve">             0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</w:rPr>
            </w:pPr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 xml:space="preserve">    *                    2 &gt; 2 &gt; 1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</w:rPr>
            </w:pPr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 xml:space="preserve">    *                        1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</w:rPr>
            </w:pPr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 xml:space="preserve">    *                        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</w:rPr>
            </w:pPr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 xml:space="preserve">    *</w:t>
            </w:r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>条件：</w:t>
            </w:r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>1</w:t>
            </w:r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>、</w:t>
            </w:r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>min(</w:t>
            </w:r>
            <w:proofErr w:type="spellStart"/>
            <w:proofErr w:type="gramStart"/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>left,right</w:t>
            </w:r>
            <w:proofErr w:type="spellEnd"/>
            <w:proofErr w:type="gramEnd"/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>) + 1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</w:rPr>
            </w:pPr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 xml:space="preserve">    *     2</w:t>
            </w:r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>、只有一个（必须）</w:t>
            </w:r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>min(</w:t>
            </w:r>
            <w:proofErr w:type="spellStart"/>
            <w:proofErr w:type="gramStart"/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>left,right</w:t>
            </w:r>
            <w:proofErr w:type="spellEnd"/>
            <w:proofErr w:type="gramEnd"/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>) + 1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</w:rPr>
            </w:pPr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 xml:space="preserve">    *     3</w:t>
            </w:r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>、</w:t>
            </w:r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>null 0</w:t>
            </w:r>
          </w:p>
          <w:p w:rsidR="00C042E8" w:rsidRPr="00C042E8" w:rsidRDefault="00C042E8" w:rsidP="00C042E8">
            <w:pPr>
              <w:pStyle w:val="a0"/>
              <w:rPr>
                <w:rFonts w:ascii="Source Code Pro Medium" w:hAnsi="Source Code Pro Medium"/>
              </w:rPr>
            </w:pPr>
            <w:r w:rsidRPr="00C042E8">
              <w:rPr>
                <w:rFonts w:ascii="Source Code Pro Medium" w:eastAsia="新宋体" w:hAnsi="Source Code Pro Medium" w:cs="新宋体"/>
                <w:color w:val="008000"/>
              </w:rPr>
              <w:t>*/</w:t>
            </w:r>
          </w:p>
        </w:tc>
      </w:tr>
    </w:tbl>
    <w:p w:rsidR="00C042E8" w:rsidRDefault="00C042E8" w:rsidP="00C042E8">
      <w:pPr>
        <w:pStyle w:val="a0"/>
      </w:pPr>
    </w:p>
    <w:p w:rsidR="00C042E8" w:rsidRDefault="00C042E8" w:rsidP="00C042E8">
      <w:pPr>
        <w:pStyle w:val="a0"/>
        <w:rPr>
          <w:lang w:eastAsia="zh-CN"/>
        </w:rPr>
      </w:pPr>
      <w:r>
        <w:rPr>
          <w:rFonts w:hint="eastAsia"/>
          <w:lang w:eastAsia="zh-CN"/>
        </w:rPr>
        <w:t>法</w:t>
      </w:r>
      <w:proofErr w:type="gramStart"/>
      <w:r>
        <w:rPr>
          <w:rFonts w:hint="eastAsia"/>
          <w:lang w:eastAsia="zh-CN"/>
        </w:rPr>
        <w:t>一</w:t>
      </w:r>
      <w:proofErr w:type="gramEnd"/>
      <w:r>
        <w:rPr>
          <w:rFonts w:hint="eastAsia"/>
          <w:lang w:eastAsia="zh-CN"/>
        </w:rPr>
        <w:t>：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856"/>
      </w:tblGrid>
      <w:tr w:rsidR="00C042E8" w:rsidRPr="00C042E8" w:rsidTr="00C042E8">
        <w:tc>
          <w:tcPr>
            <w:tcW w:w="8856" w:type="dxa"/>
          </w:tcPr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FF"/>
              </w:rPr>
              <w:t>public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</w:t>
            </w:r>
            <w:r w:rsidRPr="00C042E8">
              <w:rPr>
                <w:rFonts w:ascii="Source Code Pro Medium" w:eastAsia="Calibri" w:hAnsi="Source Code Pro Medium" w:cs="Calibri"/>
                <w:color w:val="0000FF"/>
              </w:rPr>
              <w:t>int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MinDepth1</w:t>
            </w:r>
            <w:r w:rsidRPr="00C042E8">
              <w:rPr>
                <w:rFonts w:ascii="Source Code Pro Medium" w:eastAsia="Calibri" w:hAnsi="Source Code Pro Medium" w:cs="Calibri"/>
                <w:color w:val="9ACD32"/>
              </w:rPr>
              <w:t>(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2B91AF"/>
              </w:rPr>
              <w:t>TreeNode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root</w:t>
            </w:r>
            <w:r w:rsidRPr="00C042E8">
              <w:rPr>
                <w:rFonts w:ascii="Source Code Pro Medium" w:eastAsia="Calibri" w:hAnsi="Source Code Pro Medium" w:cs="Calibri"/>
                <w:color w:val="9ACD32"/>
              </w:rPr>
              <w:t>)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9ACD32"/>
              </w:rPr>
              <w:t>{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</w:t>
            </w:r>
            <w:r w:rsidRPr="00C042E8">
              <w:rPr>
                <w:rFonts w:ascii="Source Code Pro Medium" w:eastAsia="Calibri" w:hAnsi="Source Code Pro Medium" w:cs="Calibri"/>
                <w:color w:val="0000FF"/>
              </w:rPr>
              <w:t>if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</w:t>
            </w:r>
            <w:r w:rsidRPr="00C042E8">
              <w:rPr>
                <w:rFonts w:ascii="Source Code Pro Medium" w:eastAsia="Calibri" w:hAnsi="Source Code Pro Medium" w:cs="Calibri"/>
                <w:color w:val="9400D3"/>
              </w:rPr>
              <w:t>(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root == </w:t>
            </w:r>
            <w:r w:rsidRPr="00C042E8">
              <w:rPr>
                <w:rFonts w:ascii="Source Code Pro Medium" w:eastAsia="Calibri" w:hAnsi="Source Code Pro Medium" w:cs="Calibri"/>
                <w:color w:val="0000FF"/>
              </w:rPr>
              <w:t>null</w:t>
            </w:r>
            <w:r w:rsidRPr="00C042E8">
              <w:rPr>
                <w:rFonts w:ascii="Source Code Pro Medium" w:eastAsia="Calibri" w:hAnsi="Source Code Pro Medium" w:cs="Calibri"/>
                <w:color w:val="9400D3"/>
              </w:rPr>
              <w:t>)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</w:t>
            </w:r>
            <w:r w:rsidRPr="00C042E8">
              <w:rPr>
                <w:rFonts w:ascii="Source Code Pro Medium" w:eastAsia="Calibri" w:hAnsi="Source Code Pro Medium" w:cs="Calibri"/>
                <w:color w:val="9400D3"/>
              </w:rPr>
              <w:t>{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    </w:t>
            </w:r>
            <w:r w:rsidRPr="00C042E8">
              <w:rPr>
                <w:rFonts w:ascii="Source Code Pro Medium" w:eastAsia="Calibri" w:hAnsi="Source Code Pro Medium" w:cs="Calibri"/>
                <w:color w:val="0000FF"/>
              </w:rPr>
              <w:t>return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0;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</w:t>
            </w:r>
            <w:r w:rsidRPr="00C042E8">
              <w:rPr>
                <w:rFonts w:ascii="Source Code Pro Medium" w:eastAsia="Calibri" w:hAnsi="Source Code Pro Medium" w:cs="Calibri"/>
                <w:color w:val="9400D3"/>
              </w:rPr>
              <w:t>}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</w:t>
            </w:r>
            <w:r w:rsidRPr="00C042E8">
              <w:rPr>
                <w:rFonts w:ascii="Source Code Pro Medium" w:eastAsia="Calibri" w:hAnsi="Source Code Pro Medium" w:cs="Calibri"/>
                <w:color w:val="0000FF"/>
              </w:rPr>
              <w:t>int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count = 0;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</w:t>
            </w:r>
            <w:r w:rsidRPr="00C042E8">
              <w:rPr>
                <w:rFonts w:ascii="Source Code Pro Medium" w:eastAsia="Calibri" w:hAnsi="Source Code Pro Medium" w:cs="Calibri"/>
                <w:color w:val="2B91AF"/>
              </w:rPr>
              <w:t>Queue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>&lt;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2B91AF"/>
              </w:rPr>
              <w:t>TreeNode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&gt; 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000000"/>
              </w:rPr>
              <w:t>rootQueue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= </w:t>
            </w:r>
            <w:r w:rsidRPr="00C042E8">
              <w:rPr>
                <w:rFonts w:ascii="Source Code Pro Medium" w:eastAsia="Calibri" w:hAnsi="Source Code Pro Medium" w:cs="Calibri"/>
                <w:color w:val="0000FF"/>
              </w:rPr>
              <w:t>new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</w:t>
            </w:r>
            <w:r w:rsidRPr="00C042E8">
              <w:rPr>
                <w:rFonts w:ascii="Source Code Pro Medium" w:eastAsia="Calibri" w:hAnsi="Source Code Pro Medium" w:cs="Calibri"/>
                <w:color w:val="2B91AF"/>
              </w:rPr>
              <w:t>Queue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>&lt;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2B91AF"/>
              </w:rPr>
              <w:t>TreeNode</w:t>
            </w:r>
            <w:proofErr w:type="spellEnd"/>
            <w:proofErr w:type="gramStart"/>
            <w:r w:rsidRPr="00C042E8">
              <w:rPr>
                <w:rFonts w:ascii="Source Code Pro Medium" w:eastAsia="Calibri" w:hAnsi="Source Code Pro Medium" w:cs="Calibri"/>
                <w:color w:val="000000"/>
              </w:rPr>
              <w:t>&gt;</w:t>
            </w:r>
            <w:r w:rsidRPr="00C042E8">
              <w:rPr>
                <w:rFonts w:ascii="Source Code Pro Medium" w:eastAsia="Calibri" w:hAnsi="Source Code Pro Medium" w:cs="Calibri"/>
                <w:color w:val="9400D3"/>
              </w:rPr>
              <w:t>(</w:t>
            </w:r>
            <w:proofErr w:type="gramEnd"/>
            <w:r w:rsidRPr="00C042E8">
              <w:rPr>
                <w:rFonts w:ascii="Source Code Pro Medium" w:eastAsia="Calibri" w:hAnsi="Source Code Pro Medium" w:cs="Calibri"/>
                <w:color w:val="9400D3"/>
              </w:rPr>
              <w:t>)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>;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000000"/>
              </w:rPr>
              <w:t>rootQueue.Enqueue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9400D3"/>
              </w:rPr>
              <w:t>(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>root</w:t>
            </w:r>
            <w:r w:rsidRPr="00C042E8">
              <w:rPr>
                <w:rFonts w:ascii="Source Code Pro Medium" w:eastAsia="Calibri" w:hAnsi="Source Code Pro Medium" w:cs="Calibri"/>
                <w:color w:val="9400D3"/>
              </w:rPr>
              <w:t>)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>;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</w:t>
            </w:r>
            <w:r w:rsidRPr="00C042E8">
              <w:rPr>
                <w:rFonts w:ascii="Source Code Pro Medium" w:eastAsia="Calibri" w:hAnsi="Source Code Pro Medium" w:cs="Calibri"/>
                <w:color w:val="0000FF"/>
              </w:rPr>
              <w:t>while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</w:t>
            </w:r>
            <w:r w:rsidRPr="00C042E8">
              <w:rPr>
                <w:rFonts w:ascii="Source Code Pro Medium" w:eastAsia="Calibri" w:hAnsi="Source Code Pro Medium" w:cs="Calibri"/>
                <w:color w:val="9400D3"/>
              </w:rPr>
              <w:t>(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000000"/>
              </w:rPr>
              <w:t>rootQueue.Count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&gt; 0</w:t>
            </w:r>
            <w:r w:rsidRPr="00C042E8">
              <w:rPr>
                <w:rFonts w:ascii="Source Code Pro Medium" w:eastAsia="Calibri" w:hAnsi="Source Code Pro Medium" w:cs="Calibri"/>
                <w:color w:val="9400D3"/>
              </w:rPr>
              <w:t>)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</w:t>
            </w:r>
            <w:r w:rsidRPr="00C042E8">
              <w:rPr>
                <w:rFonts w:ascii="Source Code Pro Medium" w:eastAsia="Calibri" w:hAnsi="Source Code Pro Medium" w:cs="Calibri"/>
                <w:color w:val="9400D3"/>
              </w:rPr>
              <w:t>{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    count++;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    </w:t>
            </w:r>
            <w:r w:rsidRPr="00C042E8">
              <w:rPr>
                <w:rFonts w:ascii="Source Code Pro Medium" w:eastAsia="Calibri" w:hAnsi="Source Code Pro Medium" w:cs="Calibri"/>
                <w:color w:val="0000FF"/>
              </w:rPr>
              <w:t>int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000000"/>
              </w:rPr>
              <w:t>lenrootQueue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= 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000000"/>
              </w:rPr>
              <w:t>rootQueue.Count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000000"/>
              </w:rPr>
              <w:t>;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    </w:t>
            </w:r>
            <w:r w:rsidRPr="00C042E8">
              <w:rPr>
                <w:rFonts w:ascii="Source Code Pro Medium" w:eastAsia="Calibri" w:hAnsi="Source Code Pro Medium" w:cs="Calibri"/>
                <w:color w:val="0000FF"/>
              </w:rPr>
              <w:t>for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</w:t>
            </w:r>
            <w:r w:rsidRPr="00C042E8">
              <w:rPr>
                <w:rFonts w:ascii="Source Code Pro Medium" w:eastAsia="Calibri" w:hAnsi="Source Code Pro Medium" w:cs="Calibri"/>
                <w:color w:val="FF9900"/>
              </w:rPr>
              <w:t>(</w:t>
            </w:r>
            <w:r w:rsidRPr="00C042E8">
              <w:rPr>
                <w:rFonts w:ascii="Source Code Pro Medium" w:eastAsia="Calibri" w:hAnsi="Source Code Pro Medium" w:cs="Calibri"/>
                <w:color w:val="0000FF"/>
              </w:rPr>
              <w:t>int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000000"/>
              </w:rPr>
              <w:t>i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= 0; 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000000"/>
              </w:rPr>
              <w:t>i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&lt; 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000000"/>
              </w:rPr>
              <w:t>lenrootQueue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; 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000000"/>
              </w:rPr>
              <w:t>i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000000"/>
              </w:rPr>
              <w:t>++</w:t>
            </w:r>
            <w:r w:rsidRPr="00C042E8">
              <w:rPr>
                <w:rFonts w:ascii="Source Code Pro Medium" w:eastAsia="Calibri" w:hAnsi="Source Code Pro Medium" w:cs="Calibri"/>
                <w:color w:val="FF9900"/>
              </w:rPr>
              <w:t>)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    </w:t>
            </w:r>
            <w:r w:rsidRPr="00C042E8">
              <w:rPr>
                <w:rFonts w:ascii="Source Code Pro Medium" w:eastAsia="Calibri" w:hAnsi="Source Code Pro Medium" w:cs="Calibri"/>
                <w:color w:val="FF9900"/>
              </w:rPr>
              <w:t>{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        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2B91AF"/>
              </w:rPr>
              <w:t>TreeNode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000000"/>
              </w:rPr>
              <w:t>curRoot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= 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000000"/>
              </w:rPr>
              <w:t>rootQueue.Dequeue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FF1493"/>
              </w:rPr>
              <w:t>()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>;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        </w:t>
            </w:r>
            <w:r w:rsidRPr="00C042E8">
              <w:rPr>
                <w:rFonts w:ascii="Source Code Pro Medium" w:eastAsia="Calibri" w:hAnsi="Source Code Pro Medium" w:cs="Calibri"/>
                <w:color w:val="0000FF"/>
              </w:rPr>
              <w:t>if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</w:t>
            </w:r>
            <w:r w:rsidRPr="00C042E8">
              <w:rPr>
                <w:rFonts w:ascii="Source Code Pro Medium" w:eastAsia="Calibri" w:hAnsi="Source Code Pro Medium" w:cs="Calibri"/>
                <w:color w:val="FF1493"/>
              </w:rPr>
              <w:t>(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000000"/>
              </w:rPr>
              <w:t>curRoot.left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== </w:t>
            </w:r>
            <w:r w:rsidRPr="00C042E8">
              <w:rPr>
                <w:rFonts w:ascii="Source Code Pro Medium" w:eastAsia="Calibri" w:hAnsi="Source Code Pro Medium" w:cs="Calibri"/>
                <w:color w:val="0000FF"/>
              </w:rPr>
              <w:t>null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&amp;&amp; 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000000"/>
              </w:rPr>
              <w:t>curRoot.right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== </w:t>
            </w:r>
            <w:r w:rsidRPr="00C042E8">
              <w:rPr>
                <w:rFonts w:ascii="Source Code Pro Medium" w:eastAsia="Calibri" w:hAnsi="Source Code Pro Medium" w:cs="Calibri"/>
                <w:color w:val="0000FF"/>
              </w:rPr>
              <w:t>null</w:t>
            </w:r>
            <w:r w:rsidRPr="00C042E8">
              <w:rPr>
                <w:rFonts w:ascii="Source Code Pro Medium" w:eastAsia="Calibri" w:hAnsi="Source Code Pro Medium" w:cs="Calibri"/>
                <w:color w:val="FF1493"/>
              </w:rPr>
              <w:t>)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        </w:t>
            </w:r>
            <w:r w:rsidRPr="00C042E8">
              <w:rPr>
                <w:rFonts w:ascii="Source Code Pro Medium" w:eastAsia="Calibri" w:hAnsi="Source Code Pro Medium" w:cs="Calibri"/>
                <w:color w:val="FF1493"/>
              </w:rPr>
              <w:t>{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            </w:t>
            </w:r>
            <w:r w:rsidRPr="00C042E8">
              <w:rPr>
                <w:rFonts w:ascii="Source Code Pro Medium" w:eastAsia="Calibri" w:hAnsi="Source Code Pro Medium" w:cs="Calibri"/>
                <w:color w:val="0000FF"/>
              </w:rPr>
              <w:t>return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count;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        </w:t>
            </w:r>
            <w:r w:rsidRPr="00C042E8">
              <w:rPr>
                <w:rFonts w:ascii="Source Code Pro Medium" w:eastAsia="Calibri" w:hAnsi="Source Code Pro Medium" w:cs="Calibri"/>
                <w:color w:val="FF1493"/>
              </w:rPr>
              <w:t>}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        </w:t>
            </w:r>
            <w:r w:rsidRPr="00C042E8">
              <w:rPr>
                <w:rFonts w:ascii="Source Code Pro Medium" w:eastAsia="Calibri" w:hAnsi="Source Code Pro Medium" w:cs="Calibri"/>
                <w:color w:val="0000FF"/>
              </w:rPr>
              <w:t>if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</w:t>
            </w:r>
            <w:r w:rsidRPr="00C042E8">
              <w:rPr>
                <w:rFonts w:ascii="Source Code Pro Medium" w:eastAsia="Calibri" w:hAnsi="Source Code Pro Medium" w:cs="Calibri"/>
                <w:color w:val="FF1493"/>
              </w:rPr>
              <w:t>(</w:t>
            </w:r>
            <w:proofErr w:type="spellStart"/>
            <w:proofErr w:type="gramStart"/>
            <w:r w:rsidRPr="00C042E8">
              <w:rPr>
                <w:rFonts w:ascii="Source Code Pro Medium" w:eastAsia="Calibri" w:hAnsi="Source Code Pro Medium" w:cs="Calibri"/>
                <w:color w:val="000000"/>
              </w:rPr>
              <w:t>curRoot.left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!</w:t>
            </w:r>
            <w:proofErr w:type="gramEnd"/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= </w:t>
            </w:r>
            <w:r w:rsidRPr="00C042E8">
              <w:rPr>
                <w:rFonts w:ascii="Source Code Pro Medium" w:eastAsia="Calibri" w:hAnsi="Source Code Pro Medium" w:cs="Calibri"/>
                <w:color w:val="0000FF"/>
              </w:rPr>
              <w:t>null</w:t>
            </w:r>
            <w:r w:rsidRPr="00C042E8">
              <w:rPr>
                <w:rFonts w:ascii="Source Code Pro Medium" w:eastAsia="Calibri" w:hAnsi="Source Code Pro Medium" w:cs="Calibri"/>
                <w:color w:val="FF1493"/>
              </w:rPr>
              <w:t>)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        </w:t>
            </w:r>
            <w:r w:rsidRPr="00C042E8">
              <w:rPr>
                <w:rFonts w:ascii="Source Code Pro Medium" w:eastAsia="Calibri" w:hAnsi="Source Code Pro Medium" w:cs="Calibri"/>
                <w:color w:val="FF1493"/>
              </w:rPr>
              <w:t>{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            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000000"/>
              </w:rPr>
              <w:t>rootQueue.Enqueue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9ACD32"/>
              </w:rPr>
              <w:t>(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000000"/>
              </w:rPr>
              <w:t>curRoot.left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9ACD32"/>
              </w:rPr>
              <w:t>)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>;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        </w:t>
            </w:r>
            <w:r w:rsidRPr="00C042E8">
              <w:rPr>
                <w:rFonts w:ascii="Source Code Pro Medium" w:eastAsia="Calibri" w:hAnsi="Source Code Pro Medium" w:cs="Calibri"/>
                <w:color w:val="FF1493"/>
              </w:rPr>
              <w:t>}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lastRenderedPageBreak/>
              <w:t xml:space="preserve">            </w:t>
            </w:r>
            <w:r w:rsidRPr="00C042E8">
              <w:rPr>
                <w:rFonts w:ascii="Source Code Pro Medium" w:eastAsia="Calibri" w:hAnsi="Source Code Pro Medium" w:cs="Calibri"/>
                <w:color w:val="0000FF"/>
              </w:rPr>
              <w:t>if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</w:t>
            </w:r>
            <w:r w:rsidRPr="00C042E8">
              <w:rPr>
                <w:rFonts w:ascii="Source Code Pro Medium" w:eastAsia="Calibri" w:hAnsi="Source Code Pro Medium" w:cs="Calibri"/>
                <w:color w:val="FF1493"/>
              </w:rPr>
              <w:t>(</w:t>
            </w:r>
            <w:proofErr w:type="spellStart"/>
            <w:proofErr w:type="gramStart"/>
            <w:r w:rsidRPr="00C042E8">
              <w:rPr>
                <w:rFonts w:ascii="Source Code Pro Medium" w:eastAsia="Calibri" w:hAnsi="Source Code Pro Medium" w:cs="Calibri"/>
                <w:color w:val="000000"/>
              </w:rPr>
              <w:t>curRoot.right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!</w:t>
            </w:r>
            <w:proofErr w:type="gramEnd"/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= </w:t>
            </w:r>
            <w:r w:rsidRPr="00C042E8">
              <w:rPr>
                <w:rFonts w:ascii="Source Code Pro Medium" w:eastAsia="Calibri" w:hAnsi="Source Code Pro Medium" w:cs="Calibri"/>
                <w:color w:val="0000FF"/>
              </w:rPr>
              <w:t>null</w:t>
            </w:r>
            <w:r w:rsidRPr="00C042E8">
              <w:rPr>
                <w:rFonts w:ascii="Source Code Pro Medium" w:eastAsia="Calibri" w:hAnsi="Source Code Pro Medium" w:cs="Calibri"/>
                <w:color w:val="FF1493"/>
              </w:rPr>
              <w:t>)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        </w:t>
            </w:r>
            <w:r w:rsidRPr="00C042E8">
              <w:rPr>
                <w:rFonts w:ascii="Source Code Pro Medium" w:eastAsia="Calibri" w:hAnsi="Source Code Pro Medium" w:cs="Calibri"/>
                <w:color w:val="FF1493"/>
              </w:rPr>
              <w:t>{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            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000000"/>
              </w:rPr>
              <w:t>rootQueue.Enqueue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9ACD32"/>
              </w:rPr>
              <w:t>(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000000"/>
              </w:rPr>
              <w:t>curRoot.right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9ACD32"/>
              </w:rPr>
              <w:t>)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>;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        </w:t>
            </w:r>
            <w:r w:rsidRPr="00C042E8">
              <w:rPr>
                <w:rFonts w:ascii="Source Code Pro Medium" w:eastAsia="Calibri" w:hAnsi="Source Code Pro Medium" w:cs="Calibri"/>
                <w:color w:val="FF1493"/>
              </w:rPr>
              <w:t>}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    </w:t>
            </w:r>
            <w:r w:rsidRPr="00C042E8">
              <w:rPr>
                <w:rFonts w:ascii="Source Code Pro Medium" w:eastAsia="Calibri" w:hAnsi="Source Code Pro Medium" w:cs="Calibri"/>
                <w:color w:val="FF9900"/>
              </w:rPr>
              <w:t>}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</w:t>
            </w:r>
            <w:r w:rsidRPr="00C042E8">
              <w:rPr>
                <w:rFonts w:ascii="Source Code Pro Medium" w:eastAsia="Calibri" w:hAnsi="Source Code Pro Medium" w:cs="Calibri"/>
                <w:color w:val="9400D3"/>
              </w:rPr>
              <w:t>}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   </w:t>
            </w:r>
            <w:r w:rsidRPr="00C042E8">
              <w:rPr>
                <w:rFonts w:ascii="Source Code Pro Medium" w:eastAsia="Calibri" w:hAnsi="Source Code Pro Medium" w:cs="Calibri"/>
                <w:color w:val="0000FF"/>
              </w:rPr>
              <w:t>return</w:t>
            </w:r>
            <w:r w:rsidRPr="00C042E8">
              <w:rPr>
                <w:rFonts w:ascii="Source Code Pro Medium" w:eastAsia="Calibri" w:hAnsi="Source Code Pro Medium" w:cs="Calibri"/>
                <w:color w:val="000000"/>
              </w:rPr>
              <w:t xml:space="preserve"> 0;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9ACD32"/>
              </w:rPr>
              <w:t>}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8000"/>
              </w:rPr>
            </w:pPr>
            <w:r w:rsidRPr="00C042E8">
              <w:rPr>
                <w:rFonts w:ascii="Source Code Pro Medium" w:eastAsia="Calibri" w:hAnsi="Source Code Pro Medium" w:cs="Calibri"/>
                <w:color w:val="008000"/>
              </w:rPr>
              <w:t xml:space="preserve">/*          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008000"/>
              </w:rPr>
              <w:t>最小的深度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008000"/>
              </w:rPr>
              <w:t xml:space="preserve">           count   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008000"/>
              </w:rPr>
              <w:t>rootQueue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008000"/>
              </w:rPr>
              <w:t xml:space="preserve">   </w:t>
            </w:r>
            <w:proofErr w:type="spellStart"/>
            <w:r w:rsidRPr="00C042E8">
              <w:rPr>
                <w:rFonts w:ascii="Source Code Pro Medium" w:eastAsia="Calibri" w:hAnsi="Source Code Pro Medium" w:cs="Calibri"/>
                <w:color w:val="008000"/>
              </w:rPr>
              <w:t>curRoot</w:t>
            </w:r>
            <w:proofErr w:type="spellEnd"/>
            <w:r w:rsidRPr="00C042E8">
              <w:rPr>
                <w:rFonts w:ascii="Source Code Pro Medium" w:eastAsia="Calibri" w:hAnsi="Source Code Pro Medium" w:cs="Calibri"/>
                <w:color w:val="008000"/>
              </w:rPr>
              <w:t xml:space="preserve">  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8000"/>
              </w:rPr>
            </w:pPr>
            <w:r w:rsidRPr="00C042E8">
              <w:rPr>
                <w:rFonts w:ascii="Source Code Pro Medium" w:eastAsia="Calibri" w:hAnsi="Source Code Pro Medium" w:cs="Calibri"/>
                <w:color w:val="008000"/>
              </w:rPr>
              <w:t xml:space="preserve">    *          3              1)    1         3          3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8000"/>
              </w:rPr>
            </w:pPr>
            <w:r w:rsidRPr="00C042E8">
              <w:rPr>
                <w:rFonts w:ascii="Source Code Pro Medium" w:eastAsia="Calibri" w:hAnsi="Source Code Pro Medium" w:cs="Calibri"/>
                <w:color w:val="008000"/>
              </w:rPr>
              <w:t xml:space="preserve">    *         / \             2)    2        9 20        9 &gt; </w:t>
            </w:r>
            <w:r w:rsidRPr="00C042E8">
              <w:rPr>
                <w:rFonts w:ascii="Source Code Pro Medium" w:eastAsia="Calibri" w:hAnsi="Source Code Pro Medium" w:cs="Calibri"/>
                <w:color w:val="008000"/>
              </w:rPr>
              <w:t>返回</w:t>
            </w:r>
            <w:r w:rsidRPr="00C042E8">
              <w:rPr>
                <w:rFonts w:ascii="Source Code Pro Medium" w:eastAsia="Calibri" w:hAnsi="Source Code Pro Medium" w:cs="Calibri"/>
                <w:color w:val="008000"/>
              </w:rPr>
              <w:t xml:space="preserve">2 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8000"/>
              </w:rPr>
            </w:pPr>
            <w:r w:rsidRPr="00C042E8">
              <w:rPr>
                <w:rFonts w:ascii="Source Code Pro Medium" w:eastAsia="Calibri" w:hAnsi="Source Code Pro Medium" w:cs="Calibri"/>
                <w:color w:val="008000"/>
              </w:rPr>
              <w:t xml:space="preserve">    *        9   20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8000"/>
              </w:rPr>
            </w:pPr>
            <w:r w:rsidRPr="00C042E8">
              <w:rPr>
                <w:rFonts w:ascii="Source Code Pro Medium" w:eastAsia="Calibri" w:hAnsi="Source Code Pro Medium" w:cs="Calibri"/>
                <w:color w:val="008000"/>
              </w:rPr>
              <w:t xml:space="preserve">    *            / \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8000"/>
              </w:rPr>
            </w:pPr>
            <w:r w:rsidRPr="00C042E8">
              <w:rPr>
                <w:rFonts w:ascii="Source Code Pro Medium" w:eastAsia="Calibri" w:hAnsi="Source Code Pro Medium" w:cs="Calibri"/>
                <w:color w:val="008000"/>
              </w:rPr>
              <w:t xml:space="preserve">    *           </w:t>
            </w:r>
            <w:proofErr w:type="gramStart"/>
            <w:r w:rsidRPr="00C042E8">
              <w:rPr>
                <w:rFonts w:ascii="Source Code Pro Medium" w:eastAsia="Calibri" w:hAnsi="Source Code Pro Medium" w:cs="Calibri"/>
                <w:color w:val="008000"/>
              </w:rPr>
              <w:t>15  7</w:t>
            </w:r>
            <w:proofErr w:type="gramEnd"/>
            <w:r w:rsidRPr="00C042E8">
              <w:rPr>
                <w:rFonts w:ascii="Source Code Pro Medium" w:eastAsia="Calibri" w:hAnsi="Source Code Pro Medium" w:cs="Calibri"/>
                <w:color w:val="008000"/>
              </w:rPr>
              <w:t xml:space="preserve">        </w:t>
            </w:r>
          </w:p>
          <w:p w:rsidR="00C042E8" w:rsidRPr="00C042E8" w:rsidRDefault="00C042E8" w:rsidP="00C042E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Calibri" w:hAnsi="Source Code Pro Medium" w:cs="Calibri"/>
                <w:color w:val="000000"/>
              </w:rPr>
            </w:pPr>
            <w:r w:rsidRPr="00C042E8">
              <w:rPr>
                <w:rFonts w:ascii="Source Code Pro Medium" w:eastAsia="Calibri" w:hAnsi="Source Code Pro Medium" w:cs="Calibri"/>
                <w:color w:val="008000"/>
              </w:rPr>
              <w:t>*/</w:t>
            </w:r>
          </w:p>
        </w:tc>
      </w:tr>
      <w:bookmarkEnd w:id="0"/>
      <w:bookmarkEnd w:id="3"/>
      <w:bookmarkEnd w:id="1"/>
    </w:tbl>
    <w:p w:rsidR="00C042E8" w:rsidRPr="00C042E8" w:rsidRDefault="00C042E8" w:rsidP="00C042E8">
      <w:pPr>
        <w:pStyle w:val="a0"/>
      </w:pPr>
    </w:p>
    <w:sectPr w:rsidR="00C042E8" w:rsidRPr="00C042E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7914" w:rsidRDefault="00DA7914">
      <w:pPr>
        <w:spacing w:after="0"/>
      </w:pPr>
      <w:r>
        <w:separator/>
      </w:r>
    </w:p>
  </w:endnote>
  <w:endnote w:type="continuationSeparator" w:id="0">
    <w:p w:rsidR="00DA7914" w:rsidRDefault="00DA79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7914" w:rsidRDefault="00DA7914">
      <w:r>
        <w:separator/>
      </w:r>
    </w:p>
  </w:footnote>
  <w:footnote w:type="continuationSeparator" w:id="0">
    <w:p w:rsidR="00DA7914" w:rsidRDefault="00DA79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EB9659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7EF5"/>
    <w:rsid w:val="004E29B3"/>
    <w:rsid w:val="00590D07"/>
    <w:rsid w:val="00784D58"/>
    <w:rsid w:val="008D6863"/>
    <w:rsid w:val="00B86B75"/>
    <w:rsid w:val="00BC48D5"/>
    <w:rsid w:val="00C042E8"/>
    <w:rsid w:val="00C36279"/>
    <w:rsid w:val="00DA791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DE04BE"/>
  <w15:docId w15:val="{E57AF57E-E2D1-41BC-8C18-03C19B318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C042E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C042E8"/>
    <w:rPr>
      <w:sz w:val="18"/>
      <w:szCs w:val="18"/>
    </w:rPr>
  </w:style>
  <w:style w:type="paragraph" w:styleId="af0">
    <w:name w:val="footer"/>
    <w:basedOn w:val="a"/>
    <w:link w:val="af1"/>
    <w:unhideWhenUsed/>
    <w:rsid w:val="00C042E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C042E8"/>
    <w:rPr>
      <w:sz w:val="18"/>
      <w:szCs w:val="18"/>
    </w:rPr>
  </w:style>
  <w:style w:type="table" w:styleId="af2">
    <w:name w:val="Table Grid"/>
    <w:basedOn w:val="a2"/>
    <w:rsid w:val="00C042E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04</Words>
  <Characters>1733</Characters>
  <Application>Microsoft Office Word</Application>
  <DocSecurity>0</DocSecurity>
  <Lines>14</Lines>
  <Paragraphs>4</Paragraphs>
  <ScaleCrop>false</ScaleCrop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2</cp:revision>
  <dcterms:created xsi:type="dcterms:W3CDTF">2020-09-08T09:40:00Z</dcterms:created>
  <dcterms:modified xsi:type="dcterms:W3CDTF">2020-09-08T09:46:00Z</dcterms:modified>
</cp:coreProperties>
</file>